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1"/>
        <w:jc w:val="center"/>
        <w:rPr>
          <w:lang w:val="bg-BG"/>
        </w:rPr>
      </w:pPr>
      <w:r w:rsidRPr="00423CDE">
        <w:t>Exercise: Advanced Functions</w:t>
      </w:r>
    </w:p>
    <w:p w14:paraId="0AAD061A" w14:textId="62292029" w:rsidR="00423CDE" w:rsidRPr="00423CDE" w:rsidRDefault="00423CDE" w:rsidP="00F9030B">
      <w:pPr>
        <w:jc w:val="cente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535" w:type="dxa"/>
            <w:shd w:val="clear" w:color="auto" w:fill="D9D9D9" w:themeFill="background1" w:themeFillShade="D9"/>
          </w:tcPr>
          <w:p w14:paraId="27852FE0"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57B69B48" w14:textId="77777777" w:rsidTr="0018477E">
        <w:tc>
          <w:tcPr>
            <w:tcW w:w="4535" w:type="dxa"/>
          </w:tcPr>
          <w:p w14:paraId="4B217544" w14:textId="77777777" w:rsidR="00423CDE" w:rsidRPr="00F9030B" w:rsidRDefault="00423CDE" w:rsidP="0018477E">
            <w:pPr>
              <w:pStyle w:val="Code"/>
              <w:rPr>
                <w:b w:val="0"/>
                <w:bCs/>
              </w:rPr>
            </w:pPr>
            <w:r w:rsidRPr="00F9030B">
              <w:rPr>
                <w:b w:val="0"/>
                <w:bCs/>
              </w:rPr>
              <w:t>[14, 7, 17, 6, 8], 'asc'</w:t>
            </w:r>
          </w:p>
        </w:tc>
        <w:tc>
          <w:tcPr>
            <w:tcW w:w="4535" w:type="dxa"/>
          </w:tcPr>
          <w:p w14:paraId="5D9C7EBA" w14:textId="77777777" w:rsidR="00423CDE" w:rsidRPr="00F9030B" w:rsidRDefault="00423CDE" w:rsidP="0018477E">
            <w:pPr>
              <w:pStyle w:val="Code"/>
              <w:rPr>
                <w:b w:val="0"/>
                <w:bCs/>
              </w:rPr>
            </w:pPr>
            <w:r w:rsidRPr="00F9030B">
              <w:rPr>
                <w:b w:val="0"/>
                <w:bCs/>
              </w:rPr>
              <w:t>[6, 7, 8, 14, 17]</w:t>
            </w:r>
          </w:p>
        </w:tc>
      </w:tr>
      <w:tr w:rsidR="00423CDE" w:rsidRPr="00423CDE" w14:paraId="5AB74C14" w14:textId="77777777" w:rsidTr="0018477E">
        <w:tc>
          <w:tcPr>
            <w:tcW w:w="4535" w:type="dxa"/>
          </w:tcPr>
          <w:p w14:paraId="137000B6" w14:textId="77777777" w:rsidR="00423CDE" w:rsidRPr="00F9030B" w:rsidRDefault="00423CDE" w:rsidP="0018477E">
            <w:pPr>
              <w:pStyle w:val="Code"/>
              <w:rPr>
                <w:b w:val="0"/>
                <w:bCs/>
              </w:rPr>
            </w:pPr>
            <w:r w:rsidRPr="00F9030B">
              <w:rPr>
                <w:b w:val="0"/>
                <w:bCs/>
              </w:rPr>
              <w:t>[14, 7, 17, 6, 8], 'desc'</w:t>
            </w:r>
          </w:p>
        </w:tc>
        <w:tc>
          <w:tcPr>
            <w:tcW w:w="4535" w:type="dxa"/>
          </w:tcPr>
          <w:p w14:paraId="4AD7FAA4" w14:textId="77777777" w:rsidR="00423CDE" w:rsidRPr="00F9030B" w:rsidRDefault="00423CDE" w:rsidP="0018477E">
            <w:pPr>
              <w:pStyle w:val="Code"/>
              <w:rPr>
                <w:b w:val="0"/>
                <w:bCs/>
              </w:rPr>
            </w:pPr>
            <w:r w:rsidRPr="00F9030B">
              <w:rPr>
                <w:b w:val="0"/>
                <w:bCs/>
              </w:rPr>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r>
      <w:tr w:rsidR="00423CDE" w:rsidRPr="00423CDE" w14:paraId="6FE1C866" w14:textId="77777777" w:rsidTr="0018477E">
        <w:tc>
          <w:tcPr>
            <w:tcW w:w="9638" w:type="dxa"/>
          </w:tcPr>
          <w:p w14:paraId="6AC3AD71" w14:textId="77777777" w:rsidR="00423CDE" w:rsidRPr="00F9030B" w:rsidRDefault="00423CDE" w:rsidP="0018477E">
            <w:pPr>
              <w:pStyle w:val="Code"/>
              <w:rPr>
                <w:b w:val="0"/>
                <w:bCs/>
              </w:rPr>
            </w:pPr>
            <w:r w:rsidRPr="00F9030B">
              <w:rPr>
                <w:b w:val="0"/>
                <w:bCs/>
              </w:rPr>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F9030B">
              <w:rPr>
                <w:rFonts w:asciiTheme="minorHAnsi" w:hAnsiTheme="minorHAnsi" w:cstheme="minorHAnsi"/>
              </w:rPr>
              <w:t>Output</w:t>
            </w:r>
          </w:p>
        </w:tc>
      </w:tr>
      <w:tr w:rsidR="00423CDE" w:rsidRPr="00423CDE" w14:paraId="58CCB741" w14:textId="77777777" w:rsidTr="0018477E">
        <w:tc>
          <w:tcPr>
            <w:tcW w:w="9638" w:type="dxa"/>
          </w:tcPr>
          <w:p w14:paraId="0A348D47" w14:textId="77777777" w:rsidR="00423CDE" w:rsidRPr="00F9030B" w:rsidRDefault="00423CDE" w:rsidP="0018477E">
            <w:pPr>
              <w:pStyle w:val="Code"/>
              <w:rPr>
                <w:b w:val="0"/>
                <w:bCs/>
                <w:lang w:val="bg-BG"/>
              </w:rPr>
            </w:pPr>
            <w:r w:rsidRPr="00F9030B">
              <w:rPr>
                <w:b w:val="0"/>
                <w:bCs/>
              </w:rPr>
              <w:t>string: cat</w:t>
            </w:r>
          </w:p>
          <w:p w14:paraId="1D1CA181" w14:textId="77777777" w:rsidR="00423CDE" w:rsidRPr="00F9030B" w:rsidRDefault="00423CDE" w:rsidP="0018477E">
            <w:pPr>
              <w:pStyle w:val="Code"/>
              <w:rPr>
                <w:b w:val="0"/>
                <w:bCs/>
                <w:lang w:val="bg-BG"/>
              </w:rPr>
            </w:pPr>
            <w:r w:rsidRPr="00F9030B">
              <w:rPr>
                <w:b w:val="0"/>
                <w:bCs/>
              </w:rPr>
              <w:t>number: 42</w:t>
            </w:r>
          </w:p>
          <w:p w14:paraId="6E6C9AFE" w14:textId="77777777" w:rsidR="00423CDE" w:rsidRPr="00F9030B" w:rsidRDefault="00423CDE" w:rsidP="0018477E">
            <w:pPr>
              <w:pStyle w:val="Code"/>
              <w:rPr>
                <w:b w:val="0"/>
                <w:bCs/>
                <w:lang w:val="bg-BG"/>
              </w:rPr>
            </w:pPr>
            <w:r w:rsidRPr="00F9030B">
              <w:rPr>
                <w:b w:val="0"/>
                <w:bCs/>
              </w:rPr>
              <w:t>function: function () { console.log('Hello world!'); }</w:t>
            </w:r>
          </w:p>
          <w:p w14:paraId="5782E6E7" w14:textId="77777777" w:rsidR="00423CDE" w:rsidRPr="00F9030B" w:rsidRDefault="00423CDE" w:rsidP="0018477E">
            <w:pPr>
              <w:pStyle w:val="Code"/>
              <w:rPr>
                <w:b w:val="0"/>
                <w:bCs/>
                <w:lang w:val="bg-BG"/>
              </w:rPr>
            </w:pPr>
            <w:r w:rsidRPr="00F9030B">
              <w:rPr>
                <w:b w:val="0"/>
                <w:bCs/>
              </w:rPr>
              <w:t>string = 1</w:t>
            </w:r>
          </w:p>
          <w:p w14:paraId="53E103A8" w14:textId="77777777" w:rsidR="00423CDE" w:rsidRPr="00F9030B" w:rsidRDefault="00423CDE" w:rsidP="0018477E">
            <w:pPr>
              <w:pStyle w:val="Code"/>
              <w:rPr>
                <w:b w:val="0"/>
                <w:bCs/>
                <w:lang w:val="bg-BG"/>
              </w:rPr>
            </w:pPr>
            <w:r w:rsidRPr="00F9030B">
              <w:rPr>
                <w:b w:val="0"/>
                <w:bCs/>
              </w:rPr>
              <w:t>number = 1</w:t>
            </w:r>
          </w:p>
          <w:p w14:paraId="7A5638C4" w14:textId="77777777" w:rsidR="00423CDE" w:rsidRPr="00423CDE" w:rsidRDefault="00423CDE" w:rsidP="0018477E">
            <w:pPr>
              <w:pStyle w:val="Code"/>
            </w:pPr>
            <w:r w:rsidRPr="00F9030B">
              <w:rPr>
                <w:b w:val="0"/>
                <w:bCs/>
              </w:rPr>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F9030B" w:rsidRDefault="00197398" w:rsidP="00CE1281">
            <w:pPr>
              <w:pStyle w:val="Code"/>
              <w:spacing w:before="0" w:after="0"/>
              <w:jc w:val="center"/>
              <w:rPr>
                <w:rFonts w:asciiTheme="minorHAnsi" w:hAnsiTheme="minorHAnsi" w:cstheme="minorHAnsi"/>
              </w:rPr>
            </w:pPr>
            <w:r w:rsidRPr="00F9030B">
              <w:rPr>
                <w:rFonts w:asciiTheme="minorHAnsi" w:hAnsiTheme="minorHAnsi" w:cstheme="minorHAnsi"/>
              </w:rPr>
              <w:t>Sample exec</w:t>
            </w:r>
            <w:r w:rsidR="00244551" w:rsidRPr="00F9030B">
              <w:rPr>
                <w:rFonts w:asciiTheme="minorHAnsi" w:hAnsiTheme="minorHAnsi" w:cstheme="minorHAnsi"/>
              </w:rPr>
              <w:t>ut</w:t>
            </w:r>
            <w:r w:rsidRPr="00F9030B">
              <w:rPr>
                <w:rFonts w:asciiTheme="minorHAnsi" w:hAnsiTheme="minorHAnsi" w:cstheme="minorHAnsi"/>
              </w:rPr>
              <w:t>ion</w:t>
            </w:r>
          </w:p>
        </w:tc>
      </w:tr>
      <w:tr w:rsidR="00197398" w:rsidRPr="00F9030B" w14:paraId="5D6EFE21" w14:textId="77777777" w:rsidTr="00CE1281">
        <w:tc>
          <w:tcPr>
            <w:tcW w:w="10433" w:type="dxa"/>
          </w:tcPr>
          <w:p w14:paraId="45523CFE" w14:textId="77777777" w:rsidR="00197398" w:rsidRPr="00F9030B" w:rsidRDefault="00197398" w:rsidP="00CE1281">
            <w:pPr>
              <w:pStyle w:val="Code"/>
              <w:contextualSpacing/>
              <w:rPr>
                <w:b w:val="0"/>
                <w:bCs/>
                <w:lang w:val="bg-BG"/>
              </w:rPr>
            </w:pPr>
            <w:r w:rsidRPr="00F9030B">
              <w:rPr>
                <w:b w:val="0"/>
                <w:bCs/>
              </w:rPr>
              <w:t>let fib = getFibonator();</w:t>
            </w:r>
          </w:p>
          <w:p w14:paraId="7EFAA673" w14:textId="77777777" w:rsidR="00197398" w:rsidRPr="00F9030B" w:rsidRDefault="00197398" w:rsidP="00CE1281">
            <w:pPr>
              <w:pStyle w:val="Code"/>
              <w:contextualSpacing/>
              <w:rPr>
                <w:b w:val="0"/>
                <w:bCs/>
                <w:lang w:val="bg-BG"/>
              </w:rPr>
            </w:pPr>
            <w:r w:rsidRPr="00F9030B">
              <w:rPr>
                <w:b w:val="0"/>
                <w:bCs/>
              </w:rPr>
              <w:t xml:space="preserve">console.log(fib()); </w:t>
            </w:r>
            <w:r w:rsidRPr="00F9030B">
              <w:rPr>
                <w:b w:val="0"/>
                <w:bCs/>
                <w:i/>
                <w:color w:val="00B050"/>
              </w:rPr>
              <w:t>// 1</w:t>
            </w:r>
          </w:p>
          <w:p w14:paraId="70D0833C" w14:textId="77777777" w:rsidR="00197398" w:rsidRPr="00F9030B" w:rsidRDefault="00197398" w:rsidP="00CE1281">
            <w:pPr>
              <w:pStyle w:val="Code"/>
              <w:contextualSpacing/>
              <w:rPr>
                <w:b w:val="0"/>
                <w:bCs/>
                <w:lang w:val="bg-BG"/>
              </w:rPr>
            </w:pPr>
            <w:r w:rsidRPr="00F9030B">
              <w:rPr>
                <w:b w:val="0"/>
                <w:bCs/>
                <w:lang w:val="nl-NL"/>
              </w:rPr>
              <w:t xml:space="preserve">console.log(fib()); </w:t>
            </w:r>
            <w:r w:rsidRPr="00F9030B">
              <w:rPr>
                <w:b w:val="0"/>
                <w:bCs/>
                <w:i/>
                <w:color w:val="00B050"/>
                <w:lang w:val="nl-NL"/>
              </w:rPr>
              <w:t>// 1</w:t>
            </w:r>
          </w:p>
          <w:p w14:paraId="0A477F93"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2</w:t>
            </w:r>
          </w:p>
          <w:p w14:paraId="73F5D7BB"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3</w:t>
            </w:r>
          </w:p>
          <w:p w14:paraId="39621D04"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5</w:t>
            </w:r>
          </w:p>
          <w:p w14:paraId="03FFF481" w14:textId="77777777" w:rsidR="00197398" w:rsidRPr="00F9030B" w:rsidRDefault="00197398" w:rsidP="00CE1281">
            <w:pPr>
              <w:pStyle w:val="Code"/>
              <w:contextualSpacing/>
              <w:rPr>
                <w:b w:val="0"/>
                <w:bCs/>
                <w:i/>
                <w:color w:val="00B050"/>
                <w:lang w:val="bg-BG"/>
              </w:rPr>
            </w:pPr>
            <w:r w:rsidRPr="00F9030B">
              <w:rPr>
                <w:b w:val="0"/>
                <w:bCs/>
                <w:lang w:val="nl-NL"/>
              </w:rPr>
              <w:t xml:space="preserve">console.log(fib()); </w:t>
            </w:r>
            <w:r w:rsidRPr="00F9030B">
              <w:rPr>
                <w:b w:val="0"/>
                <w:bCs/>
                <w:i/>
                <w:color w:val="00B050"/>
                <w:lang w:val="nl-NL"/>
              </w:rPr>
              <w:t>// 8</w:t>
            </w:r>
          </w:p>
          <w:p w14:paraId="0D53A85F" w14:textId="77777777" w:rsidR="00197398" w:rsidRPr="00F9030B" w:rsidRDefault="00197398" w:rsidP="00CE1281">
            <w:pPr>
              <w:pStyle w:val="Code"/>
              <w:contextualSpacing/>
              <w:rPr>
                <w:lang w:val="nl-NL"/>
              </w:rPr>
            </w:pPr>
            <w:r w:rsidRPr="00F9030B">
              <w:rPr>
                <w:b w:val="0"/>
                <w:bCs/>
                <w:lang w:val="nl-NL"/>
              </w:rPr>
              <w:t xml:space="preserve">console.log(fib()); </w:t>
            </w:r>
            <w:r w:rsidRPr="00F9030B">
              <w:rPr>
                <w:b w:val="0"/>
                <w:bCs/>
                <w:i/>
                <w:color w:val="00B050"/>
                <w:lang w:val="nl-NL"/>
              </w:rPr>
              <w:t>// 13</w:t>
            </w:r>
          </w:p>
        </w:tc>
      </w:tr>
    </w:tbl>
    <w:p w14:paraId="06182BFB" w14:textId="77777777" w:rsidR="00197398" w:rsidRPr="00F9030B" w:rsidRDefault="00197398" w:rsidP="00197398">
      <w:pPr>
        <w:rPr>
          <w:lang w:val="nl-NL"/>
        </w:rPr>
      </w:pPr>
    </w:p>
    <w:p w14:paraId="685BF68D" w14:textId="77777777" w:rsidR="00423CDE" w:rsidRDefault="00423CDE" w:rsidP="00BF5DE1">
      <w:pPr>
        <w:pStyle w:val="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xml:space="preserve">- increases the stored quantity of the given </w:t>
      </w:r>
      <w:proofErr w:type="gramStart"/>
      <w:r w:rsidRPr="00423CDE">
        <w:t>microelement</w:t>
      </w:r>
      <w:proofErr w:type="gramEnd"/>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xml:space="preserve">- uses the available ingredients to prepare the given </w:t>
      </w:r>
      <w:proofErr w:type="gramStart"/>
      <w:r w:rsidRPr="00423CDE">
        <w:t>meal</w:t>
      </w:r>
      <w:proofErr w:type="gramEnd"/>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xml:space="preserve">- returns information about the stored microelements, in the order described below, including zero </w:t>
      </w:r>
      <w:proofErr w:type="gramStart"/>
      <w:r w:rsidRPr="00423CDE">
        <w:t>elements</w:t>
      </w:r>
      <w:proofErr w:type="gramEnd"/>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Execution</w:t>
            </w:r>
          </w:p>
        </w:tc>
      </w:tr>
      <w:tr w:rsidR="00423CDE" w:rsidRPr="00423CDE" w14:paraId="5D8E7FC6" w14:textId="77777777" w:rsidTr="001137B7">
        <w:trPr>
          <w:trHeight w:val="418"/>
        </w:trPr>
        <w:tc>
          <w:tcPr>
            <w:tcW w:w="10431" w:type="dxa"/>
          </w:tcPr>
          <w:p w14:paraId="37980FA1" w14:textId="583C6B57"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let manager = solution</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w:t>
            </w:r>
            <w:proofErr w:type="gramStart"/>
            <w:r w:rsidRPr="00F9030B">
              <w:rPr>
                <w:rStyle w:val="normaltextrun"/>
                <w:rFonts w:ascii="Consolas" w:hAnsi="Consolas" w:cs="Segoe UI"/>
                <w:sz w:val="22"/>
                <w:szCs w:val="22"/>
              </w:rPr>
              <w:t>);</w:t>
            </w:r>
            <w:proofErr w:type="gramEnd"/>
            <w:r w:rsidRPr="00F9030B">
              <w:rPr>
                <w:rStyle w:val="eop"/>
                <w:rFonts w:ascii="Consolas" w:hAnsi="Consolas" w:cs="Segoe UI"/>
                <w:sz w:val="22"/>
                <w:szCs w:val="22"/>
              </w:rPr>
              <w:t> </w:t>
            </w:r>
          </w:p>
          <w:p w14:paraId="5F9C641C" w14:textId="224FD6CE" w:rsidR="001137B7" w:rsidRPr="00F9030B" w:rsidRDefault="001137B7" w:rsidP="001137B7">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manager</w:t>
            </w:r>
            <w:r w:rsidR="009B5666" w:rsidRPr="00F9030B">
              <w:rPr>
                <w:rStyle w:val="normaltextrun"/>
                <w:rFonts w:ascii="Consolas" w:hAnsi="Consolas" w:cs="Segoe UI"/>
                <w:sz w:val="22"/>
                <w:szCs w:val="22"/>
                <w:lang w:val="bg-BG"/>
              </w:rPr>
              <w:t xml:space="preserve"> </w:t>
            </w:r>
            <w:r w:rsidRPr="00F9030B">
              <w:rPr>
                <w:rStyle w:val="normaltextrun"/>
                <w:rFonts w:ascii="Consolas" w:hAnsi="Consolas" w:cs="Segoe UI"/>
                <w:sz w:val="22"/>
                <w:szCs w:val="22"/>
              </w:rPr>
              <w:t xml:space="preserve">("restock </w:t>
            </w:r>
            <w:proofErr w:type="spellStart"/>
            <w:r w:rsidR="009B5666" w:rsidRPr="00F9030B">
              <w:rPr>
                <w:rStyle w:val="normaltextrun"/>
                <w:rFonts w:ascii="Consolas" w:hAnsi="Consolas" w:cs="Segoe UI"/>
                <w:sz w:val="22"/>
                <w:szCs w:val="22"/>
              </w:rPr>
              <w:t>flavour</w:t>
            </w:r>
            <w:proofErr w:type="spellEnd"/>
            <w:r w:rsidR="009B5666" w:rsidRPr="00F9030B">
              <w:rPr>
                <w:rStyle w:val="normaltextrun"/>
                <w:rFonts w:ascii="Consolas" w:hAnsi="Consolas" w:cs="Segoe UI"/>
                <w:sz w:val="22"/>
                <w:szCs w:val="22"/>
              </w:rPr>
              <w:t xml:space="preserve"> </w:t>
            </w:r>
            <w:r w:rsidRPr="00F9030B">
              <w:rPr>
                <w:rStyle w:val="normaltextrun"/>
                <w:rFonts w:ascii="Consolas" w:hAnsi="Consolas" w:cs="Segoe UI"/>
                <w:sz w:val="22"/>
                <w:szCs w:val="22"/>
              </w:rPr>
              <w:t>50")); </w:t>
            </w:r>
            <w:r w:rsidRPr="00F9030B">
              <w:rPr>
                <w:rStyle w:val="normaltextrun"/>
                <w:rFonts w:ascii="Consolas" w:hAnsi="Consolas" w:cs="Segoe UI"/>
                <w:i/>
                <w:iCs/>
                <w:color w:val="00B050"/>
                <w:sz w:val="22"/>
                <w:szCs w:val="22"/>
              </w:rPr>
              <w:t xml:space="preserve">// </w:t>
            </w:r>
            <w:proofErr w:type="gramStart"/>
            <w:r w:rsidRPr="00F9030B">
              <w:rPr>
                <w:rStyle w:val="normaltextrun"/>
                <w:rFonts w:ascii="Consolas" w:hAnsi="Consolas" w:cs="Segoe UI"/>
                <w:i/>
                <w:iCs/>
                <w:color w:val="00B050"/>
                <w:sz w:val="22"/>
                <w:szCs w:val="22"/>
              </w:rPr>
              <w:t>Success</w:t>
            </w:r>
            <w:proofErr w:type="gramEnd"/>
            <w:r w:rsidRPr="00F9030B">
              <w:rPr>
                <w:rStyle w:val="eop"/>
                <w:rFonts w:ascii="Consolas" w:hAnsi="Consolas" w:cs="Segoe UI"/>
                <w:color w:val="00B050"/>
                <w:sz w:val="22"/>
                <w:szCs w:val="22"/>
              </w:rPr>
              <w:t> </w:t>
            </w:r>
          </w:p>
          <w:p w14:paraId="7F543BFE" w14:textId="0D3D370F" w:rsidR="00423CDE" w:rsidRPr="00F9030B" w:rsidRDefault="009B5666" w:rsidP="00F9030B">
            <w:pPr>
              <w:pStyle w:val="paragraph"/>
              <w:spacing w:before="0" w:beforeAutospacing="0" w:after="0" w:afterAutospacing="0"/>
              <w:textAlignment w:val="baseline"/>
              <w:rPr>
                <w:rFonts w:ascii="Segoe UI" w:hAnsi="Segoe UI" w:cs="Segoe UI"/>
                <w:sz w:val="18"/>
                <w:szCs w:val="18"/>
              </w:rPr>
            </w:pPr>
            <w:r w:rsidRPr="00F9030B">
              <w:rPr>
                <w:rStyle w:val="normaltextrun"/>
                <w:rFonts w:ascii="Consolas" w:hAnsi="Consolas" w:cs="Segoe UI"/>
                <w:sz w:val="22"/>
                <w:szCs w:val="22"/>
              </w:rPr>
              <w:t>console.log</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manager</w:t>
            </w:r>
            <w:r w:rsidRPr="00F9030B">
              <w:rPr>
                <w:rStyle w:val="normaltextrun"/>
                <w:rFonts w:ascii="Consolas" w:hAnsi="Consolas" w:cs="Segoe UI"/>
                <w:sz w:val="22"/>
                <w:szCs w:val="22"/>
                <w:lang w:val="bg-BG"/>
              </w:rPr>
              <w:t xml:space="preserve"> </w:t>
            </w:r>
            <w:r w:rsidR="001137B7" w:rsidRPr="00F9030B">
              <w:rPr>
                <w:rStyle w:val="normaltextrun"/>
                <w:rFonts w:ascii="Consolas" w:hAnsi="Consolas" w:cs="Segoe UI"/>
                <w:sz w:val="22"/>
                <w:szCs w:val="22"/>
              </w:rPr>
              <w:t>("prepare lemonade 4")); </w:t>
            </w:r>
            <w:r w:rsidR="001137B7" w:rsidRPr="00F9030B">
              <w:rPr>
                <w:rStyle w:val="normaltextrun"/>
                <w:rFonts w:ascii="Consolas" w:hAnsi="Consolas" w:cs="Segoe UI"/>
                <w:i/>
                <w:iCs/>
                <w:color w:val="00B050"/>
                <w:sz w:val="22"/>
                <w:szCs w:val="22"/>
              </w:rPr>
              <w:t>// Error: not enough carbohydrate in stock</w:t>
            </w: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4292B3AF"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394096" w:rsidRPr="00423CDE" w14:paraId="35D82B8C" w14:textId="77777777" w:rsidTr="00394096">
        <w:trPr>
          <w:trHeight w:val="418"/>
        </w:trPr>
        <w:tc>
          <w:tcPr>
            <w:tcW w:w="3681" w:type="dxa"/>
          </w:tcPr>
          <w:p w14:paraId="168D61F7" w14:textId="77777777" w:rsidR="00394096" w:rsidRPr="00F9030B" w:rsidRDefault="00394096" w:rsidP="00394096">
            <w:pPr>
              <w:spacing w:before="0"/>
              <w:textAlignment w:val="baseline"/>
              <w:rPr>
                <w:rFonts w:ascii="Consolas" w:eastAsia="Times New Roman" w:hAnsi="Consolas" w:cs="Segoe UI"/>
              </w:rPr>
            </w:pPr>
            <w:r w:rsidRPr="00F9030B">
              <w:rPr>
                <w:rFonts w:ascii="Consolas" w:eastAsia="Times New Roman" w:hAnsi="Consolas" w:cs="Segoe UI"/>
              </w:rPr>
              <w:t xml:space="preserve">restock </w:t>
            </w:r>
            <w:proofErr w:type="spellStart"/>
            <w:r w:rsidRPr="00F9030B">
              <w:rPr>
                <w:rFonts w:ascii="Consolas" w:eastAsia="Times New Roman" w:hAnsi="Consolas" w:cs="Segoe UI"/>
              </w:rPr>
              <w:t>flavour</w:t>
            </w:r>
            <w:proofErr w:type="spellEnd"/>
            <w:r w:rsidRPr="00F9030B">
              <w:rPr>
                <w:rFonts w:ascii="Consolas" w:eastAsia="Times New Roman" w:hAnsi="Consolas" w:cs="Segoe UI"/>
              </w:rPr>
              <w:t xml:space="preserve"> </w:t>
            </w:r>
            <w:proofErr w:type="gramStart"/>
            <w:r w:rsidRPr="00F9030B">
              <w:rPr>
                <w:rFonts w:ascii="Consolas" w:eastAsia="Times New Roman" w:hAnsi="Consolas" w:cs="Segoe UI"/>
              </w:rPr>
              <w:t>50</w:t>
            </w:r>
            <w:proofErr w:type="gramEnd"/>
            <w:r w:rsidRPr="00F9030B">
              <w:rPr>
                <w:rFonts w:ascii="Consolas" w:eastAsia="Times New Roman" w:hAnsi="Consolas" w:cs="Segoe UI"/>
              </w:rPr>
              <w:t> </w:t>
            </w:r>
          </w:p>
          <w:p w14:paraId="48F40477" w14:textId="77777777" w:rsidR="00394096" w:rsidRPr="00F9030B" w:rsidRDefault="00394096" w:rsidP="00394096">
            <w:pPr>
              <w:spacing w:before="0"/>
              <w:textAlignment w:val="baseline"/>
              <w:rPr>
                <w:rFonts w:ascii="Segoe UI" w:eastAsia="Times New Roman" w:hAnsi="Segoe UI" w:cs="Segoe UI"/>
                <w:sz w:val="18"/>
                <w:szCs w:val="18"/>
              </w:rPr>
            </w:pPr>
            <w:r w:rsidRPr="00F9030B">
              <w:rPr>
                <w:rFonts w:ascii="Consolas" w:eastAsia="Times New Roman" w:hAnsi="Consolas" w:cs="Segoe UI"/>
              </w:rPr>
              <w:t xml:space="preserve">prepare lemonade </w:t>
            </w:r>
            <w:proofErr w:type="gramStart"/>
            <w:r w:rsidRPr="00F9030B">
              <w:rPr>
                <w:rFonts w:ascii="Consolas" w:eastAsia="Times New Roman" w:hAnsi="Consolas" w:cs="Segoe UI"/>
              </w:rPr>
              <w:t>4</w:t>
            </w:r>
            <w:proofErr w:type="gramEnd"/>
            <w:r w:rsidRPr="00F9030B">
              <w:rPr>
                <w:rFonts w:ascii="Consolas" w:eastAsia="Times New Roman" w:hAnsi="Consolas" w:cs="Segoe UI"/>
              </w:rPr>
              <w:t> </w:t>
            </w:r>
          </w:p>
          <w:p w14:paraId="545C2ADC" w14:textId="77777777" w:rsidR="00394096" w:rsidRPr="00F9030B" w:rsidRDefault="00394096" w:rsidP="00394096">
            <w:pPr>
              <w:pStyle w:val="Code"/>
              <w:rPr>
                <w:b w:val="0"/>
                <w:lang w:val="bg-BG"/>
              </w:rPr>
            </w:pPr>
            <w:r w:rsidRPr="00F9030B">
              <w:rPr>
                <w:b w:val="0"/>
              </w:rPr>
              <w:t>restock carbohydrate 10</w:t>
            </w:r>
          </w:p>
          <w:p w14:paraId="6EE52DC2" w14:textId="77777777" w:rsidR="00394096" w:rsidRPr="00F9030B" w:rsidRDefault="00394096" w:rsidP="00394096">
            <w:pPr>
              <w:pStyle w:val="Code"/>
              <w:rPr>
                <w:b w:val="0"/>
                <w:lang w:val="bg-BG"/>
              </w:rPr>
            </w:pPr>
            <w:r w:rsidRPr="00F9030B">
              <w:rPr>
                <w:b w:val="0"/>
              </w:rPr>
              <w:t>restock flavour 10</w:t>
            </w:r>
          </w:p>
          <w:p w14:paraId="691964A2" w14:textId="77777777" w:rsidR="00394096" w:rsidRPr="00F9030B" w:rsidRDefault="00394096" w:rsidP="00394096">
            <w:pPr>
              <w:pStyle w:val="Code"/>
              <w:rPr>
                <w:b w:val="0"/>
                <w:lang w:val="bg-BG"/>
              </w:rPr>
            </w:pPr>
            <w:r w:rsidRPr="00F9030B">
              <w:rPr>
                <w:b w:val="0"/>
              </w:rPr>
              <w:lastRenderedPageBreak/>
              <w:t>prepare apple 1</w:t>
            </w:r>
          </w:p>
          <w:p w14:paraId="0E36901E" w14:textId="77777777" w:rsidR="00394096" w:rsidRPr="00F9030B" w:rsidRDefault="00394096" w:rsidP="00394096">
            <w:pPr>
              <w:pStyle w:val="Code"/>
              <w:rPr>
                <w:b w:val="0"/>
                <w:lang w:val="bg-BG"/>
              </w:rPr>
            </w:pPr>
            <w:r w:rsidRPr="00F9030B">
              <w:rPr>
                <w:b w:val="0"/>
              </w:rPr>
              <w:t>restock fat 10</w:t>
            </w:r>
          </w:p>
          <w:p w14:paraId="5E438CA3" w14:textId="77777777" w:rsidR="00394096" w:rsidRPr="00F9030B" w:rsidRDefault="00394096" w:rsidP="00394096">
            <w:pPr>
              <w:pStyle w:val="Code"/>
              <w:rPr>
                <w:b w:val="0"/>
                <w:lang w:val="bg-BG"/>
              </w:rPr>
            </w:pPr>
            <w:r w:rsidRPr="00F9030B">
              <w:rPr>
                <w:b w:val="0"/>
              </w:rPr>
              <w:t>prepare burger 1</w:t>
            </w:r>
          </w:p>
          <w:p w14:paraId="262F9261" w14:textId="60773CD4" w:rsidR="00394096" w:rsidRPr="00F9030B" w:rsidRDefault="00394096" w:rsidP="00394096">
            <w:pPr>
              <w:pStyle w:val="Code"/>
              <w:rPr>
                <w:b w:val="0"/>
              </w:rPr>
            </w:pPr>
            <w:r w:rsidRPr="00F9030B">
              <w:rPr>
                <w:b w:val="0"/>
              </w:rPr>
              <w:t>report</w:t>
            </w:r>
          </w:p>
        </w:tc>
        <w:tc>
          <w:tcPr>
            <w:tcW w:w="6752" w:type="dxa"/>
          </w:tcPr>
          <w:p w14:paraId="2450B342" w14:textId="77777777" w:rsidR="00394096" w:rsidRPr="00F9030B" w:rsidRDefault="00394096" w:rsidP="00394096">
            <w:pPr>
              <w:pStyle w:val="Code"/>
              <w:rPr>
                <w:b w:val="0"/>
              </w:rPr>
            </w:pPr>
            <w:r w:rsidRPr="00F9030B">
              <w:rPr>
                <w:b w:val="0"/>
              </w:rPr>
              <w:lastRenderedPageBreak/>
              <w:t>Success</w:t>
            </w:r>
          </w:p>
          <w:p w14:paraId="0B9E1D92" w14:textId="21834425" w:rsidR="00DD2773" w:rsidRPr="00F9030B" w:rsidRDefault="00DD2773" w:rsidP="00DD2773">
            <w:pPr>
              <w:pStyle w:val="Code"/>
              <w:rPr>
                <w:b w:val="0"/>
                <w:lang w:val="bg-BG"/>
              </w:rPr>
            </w:pPr>
            <w:r w:rsidRPr="00F9030B">
              <w:rPr>
                <w:b w:val="0"/>
              </w:rPr>
              <w:t>Error: not enough carbohydrate in stock</w:t>
            </w:r>
          </w:p>
          <w:p w14:paraId="46F9A0A0" w14:textId="77777777" w:rsidR="00394096" w:rsidRPr="00F9030B" w:rsidRDefault="00394096" w:rsidP="00394096">
            <w:pPr>
              <w:pStyle w:val="Code"/>
              <w:rPr>
                <w:b w:val="0"/>
                <w:lang w:val="bg-BG"/>
              </w:rPr>
            </w:pPr>
            <w:r w:rsidRPr="00F9030B">
              <w:rPr>
                <w:b w:val="0"/>
              </w:rPr>
              <w:t>Success</w:t>
            </w:r>
          </w:p>
          <w:p w14:paraId="7193F60F" w14:textId="77777777" w:rsidR="00394096" w:rsidRPr="00F9030B" w:rsidRDefault="00394096" w:rsidP="00394096">
            <w:pPr>
              <w:pStyle w:val="Code"/>
              <w:rPr>
                <w:b w:val="0"/>
                <w:lang w:val="bg-BG"/>
              </w:rPr>
            </w:pPr>
            <w:r w:rsidRPr="00F9030B">
              <w:rPr>
                <w:b w:val="0"/>
              </w:rPr>
              <w:t>Success</w:t>
            </w:r>
          </w:p>
          <w:p w14:paraId="545398C8" w14:textId="77777777" w:rsidR="00394096" w:rsidRPr="00F9030B" w:rsidRDefault="00394096" w:rsidP="00394096">
            <w:pPr>
              <w:pStyle w:val="Code"/>
              <w:rPr>
                <w:b w:val="0"/>
                <w:lang w:val="bg-BG"/>
              </w:rPr>
            </w:pPr>
            <w:r w:rsidRPr="00F9030B">
              <w:rPr>
                <w:b w:val="0"/>
              </w:rPr>
              <w:lastRenderedPageBreak/>
              <w:t>Success</w:t>
            </w:r>
          </w:p>
          <w:p w14:paraId="261909E6" w14:textId="77777777" w:rsidR="00394096" w:rsidRPr="00F9030B" w:rsidRDefault="00394096" w:rsidP="00394096">
            <w:pPr>
              <w:pStyle w:val="Code"/>
              <w:rPr>
                <w:b w:val="0"/>
              </w:rPr>
            </w:pPr>
            <w:r w:rsidRPr="00F9030B">
              <w:rPr>
                <w:b w:val="0"/>
              </w:rPr>
              <w:t>Success</w:t>
            </w:r>
          </w:p>
          <w:p w14:paraId="2CE2D855" w14:textId="649D121D" w:rsidR="00DD2773" w:rsidRPr="00F9030B" w:rsidRDefault="00DD2773" w:rsidP="00394096">
            <w:pPr>
              <w:pStyle w:val="Code"/>
              <w:rPr>
                <w:b w:val="0"/>
              </w:rPr>
            </w:pPr>
            <w:r w:rsidRPr="00F9030B">
              <w:rPr>
                <w:b w:val="0"/>
              </w:rPr>
              <w:t>Success</w:t>
            </w:r>
          </w:p>
          <w:p w14:paraId="5A60277F" w14:textId="299D7CD8" w:rsidR="00394096" w:rsidRPr="00F9030B" w:rsidRDefault="00394096" w:rsidP="00394096">
            <w:pPr>
              <w:pStyle w:val="Code"/>
              <w:rPr>
                <w:b w:val="0"/>
                <w:lang w:val="bg-BG"/>
              </w:rPr>
            </w:pPr>
            <w:r w:rsidRPr="00F9030B">
              <w:rPr>
                <w:rStyle w:val="CodeChar"/>
              </w:rPr>
              <w:t>protein=0</w:t>
            </w:r>
            <w:r w:rsidRPr="00F9030B">
              <w:rPr>
                <w:b w:val="0"/>
              </w:rPr>
              <w:t xml:space="preserve"> carbohydrate</w:t>
            </w:r>
            <w:r w:rsidRPr="00F9030B">
              <w:rPr>
                <w:rStyle w:val="CodeChar"/>
              </w:rPr>
              <w:t>=4</w:t>
            </w:r>
            <w:r w:rsidRPr="00F9030B">
              <w:rPr>
                <w:b w:val="0"/>
              </w:rPr>
              <w:t xml:space="preserve"> fat</w:t>
            </w:r>
            <w:r w:rsidRPr="00F9030B">
              <w:rPr>
                <w:rStyle w:val="CodeChar"/>
              </w:rPr>
              <w:t>=3</w:t>
            </w:r>
            <w:r w:rsidRPr="00F9030B">
              <w:rPr>
                <w:b w:val="0"/>
              </w:rPr>
              <w:t xml:space="preserve"> flavour</w:t>
            </w:r>
            <w:r w:rsidRPr="00F9030B">
              <w:rPr>
                <w:rStyle w:val="CodeChar"/>
              </w:rPr>
              <w:t>=5</w:t>
            </w:r>
            <w:r w:rsidRPr="00F9030B">
              <w:rPr>
                <w:rStyle w:val="CodeChar"/>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6752" w:type="dxa"/>
            <w:shd w:val="clear" w:color="auto" w:fill="D9D9D9" w:themeFill="background1" w:themeFillShade="D9"/>
          </w:tcPr>
          <w:p w14:paraId="59369F36" w14:textId="77777777" w:rsidR="00423CDE" w:rsidRPr="00F9030B" w:rsidRDefault="00423CDE" w:rsidP="0018477E">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423CDE" w:rsidRPr="00423CDE" w14:paraId="1224FEBD" w14:textId="77777777" w:rsidTr="0018477E">
        <w:trPr>
          <w:trHeight w:val="418"/>
        </w:trPr>
        <w:tc>
          <w:tcPr>
            <w:tcW w:w="3681" w:type="dxa"/>
          </w:tcPr>
          <w:p w14:paraId="0ECE3248" w14:textId="77777777" w:rsidR="00423CDE" w:rsidRPr="00F9030B" w:rsidRDefault="00423CDE" w:rsidP="0018477E">
            <w:pPr>
              <w:pStyle w:val="Code"/>
              <w:rPr>
                <w:b w:val="0"/>
                <w:bCs/>
                <w:lang w:val="bg-BG"/>
              </w:rPr>
            </w:pPr>
            <w:r w:rsidRPr="00F9030B">
              <w:rPr>
                <w:b w:val="0"/>
                <w:bCs/>
              </w:rPr>
              <w:t>prepare turkey 1</w:t>
            </w:r>
          </w:p>
          <w:p w14:paraId="176BABAE" w14:textId="77777777" w:rsidR="00423CDE" w:rsidRPr="00F9030B" w:rsidRDefault="00423CDE" w:rsidP="0018477E">
            <w:pPr>
              <w:pStyle w:val="Code"/>
              <w:rPr>
                <w:b w:val="0"/>
                <w:bCs/>
                <w:lang w:val="bg-BG"/>
              </w:rPr>
            </w:pPr>
            <w:r w:rsidRPr="00F9030B">
              <w:rPr>
                <w:b w:val="0"/>
                <w:bCs/>
              </w:rPr>
              <w:t>restock protein 10</w:t>
            </w:r>
          </w:p>
          <w:p w14:paraId="18A5FC8B" w14:textId="77777777" w:rsidR="00423CDE" w:rsidRPr="00F9030B" w:rsidRDefault="00423CDE" w:rsidP="0018477E">
            <w:pPr>
              <w:pStyle w:val="Code"/>
              <w:rPr>
                <w:b w:val="0"/>
                <w:bCs/>
                <w:lang w:val="bg-BG"/>
              </w:rPr>
            </w:pPr>
            <w:r w:rsidRPr="00F9030B">
              <w:rPr>
                <w:b w:val="0"/>
                <w:bCs/>
              </w:rPr>
              <w:t>prepare turkey 1</w:t>
            </w:r>
          </w:p>
          <w:p w14:paraId="32D61B2B" w14:textId="77777777" w:rsidR="00423CDE" w:rsidRPr="00F9030B" w:rsidRDefault="00423CDE" w:rsidP="0018477E">
            <w:pPr>
              <w:pStyle w:val="Code"/>
              <w:rPr>
                <w:b w:val="0"/>
                <w:bCs/>
                <w:lang w:val="bg-BG"/>
              </w:rPr>
            </w:pPr>
            <w:r w:rsidRPr="00F9030B">
              <w:rPr>
                <w:b w:val="0"/>
                <w:bCs/>
              </w:rPr>
              <w:t>restock carbohydrate 10</w:t>
            </w:r>
          </w:p>
          <w:p w14:paraId="5ADCFCB6" w14:textId="77777777" w:rsidR="00423CDE" w:rsidRPr="00F9030B" w:rsidRDefault="00423CDE" w:rsidP="0018477E">
            <w:pPr>
              <w:pStyle w:val="Code"/>
              <w:rPr>
                <w:b w:val="0"/>
                <w:bCs/>
                <w:lang w:val="bg-BG"/>
              </w:rPr>
            </w:pPr>
            <w:r w:rsidRPr="00F9030B">
              <w:rPr>
                <w:b w:val="0"/>
                <w:bCs/>
              </w:rPr>
              <w:t>prepare turkey 1</w:t>
            </w:r>
          </w:p>
          <w:p w14:paraId="6AD7C5E1" w14:textId="77777777" w:rsidR="00423CDE" w:rsidRPr="00F9030B" w:rsidRDefault="00423CDE" w:rsidP="0018477E">
            <w:pPr>
              <w:pStyle w:val="Code"/>
              <w:rPr>
                <w:b w:val="0"/>
                <w:bCs/>
                <w:lang w:val="bg-BG"/>
              </w:rPr>
            </w:pPr>
            <w:r w:rsidRPr="00F9030B">
              <w:rPr>
                <w:b w:val="0"/>
                <w:bCs/>
              </w:rPr>
              <w:t>restock fat 10</w:t>
            </w:r>
          </w:p>
          <w:p w14:paraId="72CF3AED" w14:textId="77777777" w:rsidR="00423CDE" w:rsidRPr="00F9030B" w:rsidRDefault="00423CDE" w:rsidP="0018477E">
            <w:pPr>
              <w:pStyle w:val="Code"/>
              <w:rPr>
                <w:b w:val="0"/>
                <w:bCs/>
                <w:lang w:val="bg-BG"/>
              </w:rPr>
            </w:pPr>
            <w:r w:rsidRPr="00F9030B">
              <w:rPr>
                <w:b w:val="0"/>
                <w:bCs/>
              </w:rPr>
              <w:t>prepare turkey 1</w:t>
            </w:r>
          </w:p>
          <w:p w14:paraId="13148F69" w14:textId="77777777" w:rsidR="00423CDE" w:rsidRPr="00F9030B" w:rsidRDefault="00423CDE" w:rsidP="0018477E">
            <w:pPr>
              <w:pStyle w:val="Code"/>
              <w:rPr>
                <w:b w:val="0"/>
                <w:bCs/>
                <w:lang w:val="bg-BG"/>
              </w:rPr>
            </w:pPr>
            <w:r w:rsidRPr="00F9030B">
              <w:rPr>
                <w:b w:val="0"/>
                <w:bCs/>
              </w:rPr>
              <w:t>restock flavour 10</w:t>
            </w:r>
          </w:p>
          <w:p w14:paraId="16CE659F" w14:textId="77777777" w:rsidR="00423CDE" w:rsidRPr="00F9030B" w:rsidRDefault="00423CDE" w:rsidP="0018477E">
            <w:pPr>
              <w:pStyle w:val="Code"/>
              <w:rPr>
                <w:b w:val="0"/>
                <w:bCs/>
                <w:lang w:val="bg-BG"/>
              </w:rPr>
            </w:pPr>
            <w:r w:rsidRPr="00F9030B">
              <w:rPr>
                <w:b w:val="0"/>
                <w:bCs/>
              </w:rPr>
              <w:t>prepare turkey 1</w:t>
            </w:r>
          </w:p>
          <w:p w14:paraId="071D3A44" w14:textId="77777777" w:rsidR="00423CDE" w:rsidRPr="00F9030B" w:rsidRDefault="00423CDE" w:rsidP="0018477E">
            <w:pPr>
              <w:pStyle w:val="Code"/>
              <w:rPr>
                <w:b w:val="0"/>
                <w:bCs/>
              </w:rPr>
            </w:pPr>
            <w:r w:rsidRPr="00F9030B">
              <w:rPr>
                <w:b w:val="0"/>
                <w:bCs/>
              </w:rPr>
              <w:t>report</w:t>
            </w:r>
          </w:p>
        </w:tc>
        <w:tc>
          <w:tcPr>
            <w:tcW w:w="6752" w:type="dxa"/>
          </w:tcPr>
          <w:p w14:paraId="0750EA58" w14:textId="77777777" w:rsidR="00423CDE" w:rsidRPr="00F9030B" w:rsidRDefault="00423CDE" w:rsidP="0018477E">
            <w:pPr>
              <w:pStyle w:val="Code"/>
              <w:rPr>
                <w:b w:val="0"/>
                <w:bCs/>
                <w:lang w:val="bg-BG"/>
              </w:rPr>
            </w:pPr>
            <w:r w:rsidRPr="00F9030B">
              <w:rPr>
                <w:b w:val="0"/>
                <w:bCs/>
              </w:rPr>
              <w:t>Error: not enough protein in stock</w:t>
            </w:r>
          </w:p>
          <w:p w14:paraId="463AE8D1" w14:textId="77777777" w:rsidR="00423CDE" w:rsidRPr="00F9030B" w:rsidRDefault="00423CDE" w:rsidP="0018477E">
            <w:pPr>
              <w:pStyle w:val="Code"/>
              <w:rPr>
                <w:b w:val="0"/>
                <w:bCs/>
                <w:lang w:val="bg-BG"/>
              </w:rPr>
            </w:pPr>
            <w:r w:rsidRPr="00F9030B">
              <w:rPr>
                <w:b w:val="0"/>
                <w:bCs/>
              </w:rPr>
              <w:t>Success</w:t>
            </w:r>
          </w:p>
          <w:p w14:paraId="5D027244" w14:textId="77777777" w:rsidR="00423CDE" w:rsidRPr="00F9030B" w:rsidRDefault="00423CDE" w:rsidP="0018477E">
            <w:pPr>
              <w:pStyle w:val="Code"/>
              <w:rPr>
                <w:b w:val="0"/>
                <w:bCs/>
                <w:lang w:val="bg-BG"/>
              </w:rPr>
            </w:pPr>
            <w:r w:rsidRPr="00F9030B">
              <w:rPr>
                <w:b w:val="0"/>
                <w:bCs/>
              </w:rPr>
              <w:t>Error: not enough carbohydrate in stock</w:t>
            </w:r>
          </w:p>
          <w:p w14:paraId="41E67A76" w14:textId="77777777" w:rsidR="00423CDE" w:rsidRPr="00F9030B" w:rsidRDefault="00423CDE" w:rsidP="0018477E">
            <w:pPr>
              <w:pStyle w:val="Code"/>
              <w:rPr>
                <w:b w:val="0"/>
                <w:bCs/>
                <w:lang w:val="bg-BG"/>
              </w:rPr>
            </w:pPr>
            <w:r w:rsidRPr="00F9030B">
              <w:rPr>
                <w:b w:val="0"/>
                <w:bCs/>
              </w:rPr>
              <w:t>Success</w:t>
            </w:r>
          </w:p>
          <w:p w14:paraId="41F4DFF4" w14:textId="77777777" w:rsidR="00423CDE" w:rsidRPr="00F9030B" w:rsidRDefault="00423CDE" w:rsidP="0018477E">
            <w:pPr>
              <w:pStyle w:val="Code"/>
              <w:rPr>
                <w:b w:val="0"/>
                <w:bCs/>
                <w:lang w:val="bg-BG"/>
              </w:rPr>
            </w:pPr>
            <w:r w:rsidRPr="00F9030B">
              <w:rPr>
                <w:b w:val="0"/>
                <w:bCs/>
              </w:rPr>
              <w:t>Error: not enough fat in stock</w:t>
            </w:r>
          </w:p>
          <w:p w14:paraId="6A405A5F" w14:textId="77777777" w:rsidR="00423CDE" w:rsidRPr="00F9030B" w:rsidRDefault="00423CDE" w:rsidP="0018477E">
            <w:pPr>
              <w:pStyle w:val="Code"/>
              <w:rPr>
                <w:b w:val="0"/>
                <w:bCs/>
                <w:lang w:val="bg-BG"/>
              </w:rPr>
            </w:pPr>
            <w:r w:rsidRPr="00F9030B">
              <w:rPr>
                <w:b w:val="0"/>
                <w:bCs/>
              </w:rPr>
              <w:t>Success</w:t>
            </w:r>
          </w:p>
          <w:p w14:paraId="41D7DA55" w14:textId="77777777" w:rsidR="00423CDE" w:rsidRPr="00F9030B" w:rsidRDefault="00423CDE" w:rsidP="0018477E">
            <w:pPr>
              <w:pStyle w:val="Code"/>
              <w:rPr>
                <w:b w:val="0"/>
                <w:bCs/>
                <w:lang w:val="bg-BG"/>
              </w:rPr>
            </w:pPr>
            <w:r w:rsidRPr="00F9030B">
              <w:rPr>
                <w:b w:val="0"/>
                <w:bCs/>
              </w:rPr>
              <w:t>Error: not enough flavour in stock</w:t>
            </w:r>
          </w:p>
          <w:p w14:paraId="10DFD755" w14:textId="77777777" w:rsidR="00423CDE" w:rsidRPr="00F9030B" w:rsidRDefault="00423CDE" w:rsidP="0018477E">
            <w:pPr>
              <w:pStyle w:val="Code"/>
              <w:rPr>
                <w:b w:val="0"/>
                <w:bCs/>
                <w:lang w:val="bg-BG"/>
              </w:rPr>
            </w:pPr>
            <w:r w:rsidRPr="00F9030B">
              <w:rPr>
                <w:b w:val="0"/>
                <w:bCs/>
              </w:rPr>
              <w:t>Success</w:t>
            </w:r>
          </w:p>
          <w:p w14:paraId="7654934B" w14:textId="77777777" w:rsidR="00423CDE" w:rsidRPr="00F9030B" w:rsidRDefault="00423CDE" w:rsidP="0018477E">
            <w:pPr>
              <w:pStyle w:val="Code"/>
              <w:rPr>
                <w:b w:val="0"/>
                <w:bCs/>
                <w:lang w:val="bg-BG"/>
              </w:rPr>
            </w:pPr>
            <w:r w:rsidRPr="00F9030B">
              <w:rPr>
                <w:b w:val="0"/>
                <w:bCs/>
              </w:rPr>
              <w:t>Success</w:t>
            </w:r>
          </w:p>
          <w:p w14:paraId="25A3A606" w14:textId="77777777" w:rsidR="00423CDE" w:rsidRPr="00F9030B" w:rsidRDefault="00423CDE" w:rsidP="0018477E">
            <w:pPr>
              <w:pStyle w:val="Code"/>
              <w:rPr>
                <w:b w:val="0"/>
                <w:bCs/>
              </w:rPr>
            </w:pPr>
            <w:r w:rsidRPr="00F9030B">
              <w:rPr>
                <w:rStyle w:val="CodeChar"/>
                <w:bCs/>
              </w:rPr>
              <w:t>protein=0</w:t>
            </w:r>
            <w:r w:rsidRPr="00F9030B">
              <w:rPr>
                <w:b w:val="0"/>
                <w:bCs/>
              </w:rPr>
              <w:t xml:space="preserve"> carbohydrate</w:t>
            </w:r>
            <w:r w:rsidRPr="00F9030B">
              <w:rPr>
                <w:rStyle w:val="CodeChar"/>
                <w:bCs/>
              </w:rPr>
              <w:t>=0</w:t>
            </w:r>
            <w:r w:rsidRPr="00F9030B">
              <w:rPr>
                <w:b w:val="0"/>
                <w:bCs/>
              </w:rPr>
              <w:t xml:space="preserve"> fat</w:t>
            </w:r>
            <w:r w:rsidRPr="00F9030B">
              <w:rPr>
                <w:rStyle w:val="CodeChar"/>
                <w:bCs/>
              </w:rPr>
              <w:t>=0</w:t>
            </w:r>
            <w:r w:rsidRPr="00F9030B">
              <w:rPr>
                <w:b w:val="0"/>
                <w:bCs/>
              </w:rPr>
              <w:t xml:space="preserve"> flavour</w:t>
            </w:r>
            <w:r w:rsidRPr="00F9030B">
              <w:rPr>
                <w:rStyle w:val="CodeChar"/>
                <w:bCs/>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38B4B62F">
            <wp:extent cx="3208020" cy="403443"/>
            <wp:effectExtent l="19050" t="1905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solidFill>
                        <a:schemeClr val="tx1"/>
                      </a:solid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Input</w:t>
            </w:r>
          </w:p>
        </w:tc>
        <w:tc>
          <w:tcPr>
            <w:tcW w:w="4890" w:type="dxa"/>
            <w:shd w:val="clear" w:color="auto" w:fill="D9D9D9" w:themeFill="background1" w:themeFillShade="D9"/>
          </w:tcPr>
          <w:p w14:paraId="3E15D4C4" w14:textId="77777777" w:rsidR="00F306E0" w:rsidRPr="00F9030B" w:rsidRDefault="00F306E0" w:rsidP="007E17D3">
            <w:pPr>
              <w:pStyle w:val="Code"/>
              <w:spacing w:before="0" w:after="0"/>
              <w:jc w:val="center"/>
              <w:rPr>
                <w:rFonts w:asciiTheme="minorHAnsi" w:hAnsiTheme="minorHAnsi" w:cstheme="minorHAnsi"/>
              </w:rPr>
            </w:pPr>
            <w:r w:rsidRPr="00F9030B">
              <w:rPr>
                <w:rFonts w:asciiTheme="minorHAnsi" w:hAnsiTheme="minorHAnsi" w:cstheme="minorHAnsi"/>
              </w:rPr>
              <w:t>Output</w:t>
            </w:r>
          </w:p>
        </w:tc>
      </w:tr>
      <w:tr w:rsidR="00F306E0" w:rsidRPr="00423CDE" w14:paraId="1B4AA065" w14:textId="77777777" w:rsidTr="007E17D3">
        <w:trPr>
          <w:trHeight w:val="418"/>
        </w:trPr>
        <w:tc>
          <w:tcPr>
            <w:tcW w:w="5075" w:type="dxa"/>
          </w:tcPr>
          <w:p w14:paraId="48098F14" w14:textId="77777777" w:rsidR="00F306E0" w:rsidRPr="00F9030B" w:rsidRDefault="00F306E0" w:rsidP="007E17D3">
            <w:pPr>
              <w:pStyle w:val="Code"/>
              <w:rPr>
                <w:b w:val="0"/>
                <w:bCs/>
              </w:rPr>
            </w:pPr>
            <w:r w:rsidRPr="00F9030B">
              <w:rPr>
                <w:b w:val="0"/>
                <w:bCs/>
              </w:rPr>
              <w:t>add(1)</w:t>
            </w:r>
          </w:p>
        </w:tc>
        <w:tc>
          <w:tcPr>
            <w:tcW w:w="4890" w:type="dxa"/>
          </w:tcPr>
          <w:p w14:paraId="31C2DAA4" w14:textId="77777777" w:rsidR="00F306E0" w:rsidRPr="00F9030B" w:rsidRDefault="00F306E0" w:rsidP="007E17D3">
            <w:pPr>
              <w:rPr>
                <w:rFonts w:ascii="Consolas" w:hAnsi="Consolas"/>
                <w:bCs/>
              </w:rPr>
            </w:pPr>
            <w:r w:rsidRPr="00F9030B">
              <w:rPr>
                <w:rFonts w:ascii="Consolas" w:hAnsi="Consolas"/>
                <w:bCs/>
                <w:noProof/>
              </w:rPr>
              <w:t>1</w:t>
            </w:r>
          </w:p>
        </w:tc>
      </w:tr>
      <w:tr w:rsidR="00F306E0" w:rsidRPr="00423CDE" w14:paraId="3F3F0354" w14:textId="77777777" w:rsidTr="007E17D3">
        <w:trPr>
          <w:trHeight w:val="390"/>
        </w:trPr>
        <w:tc>
          <w:tcPr>
            <w:tcW w:w="5075" w:type="dxa"/>
          </w:tcPr>
          <w:p w14:paraId="18F7FBDD" w14:textId="77777777" w:rsidR="00F306E0" w:rsidRPr="00F9030B" w:rsidRDefault="00F306E0" w:rsidP="007E17D3">
            <w:pPr>
              <w:pStyle w:val="Code"/>
              <w:rPr>
                <w:b w:val="0"/>
                <w:bCs/>
              </w:rPr>
            </w:pPr>
            <w:r w:rsidRPr="00F9030B">
              <w:rPr>
                <w:b w:val="0"/>
                <w:bCs/>
              </w:rPr>
              <w:t>add(1)(6)(-3)</w:t>
            </w:r>
          </w:p>
        </w:tc>
        <w:tc>
          <w:tcPr>
            <w:tcW w:w="4890" w:type="dxa"/>
          </w:tcPr>
          <w:p w14:paraId="7C861776" w14:textId="77777777" w:rsidR="00F306E0" w:rsidRPr="00F9030B" w:rsidRDefault="00F306E0" w:rsidP="007E17D3">
            <w:pPr>
              <w:rPr>
                <w:rFonts w:ascii="Consolas" w:hAnsi="Consolas"/>
                <w:bCs/>
                <w:noProof/>
              </w:rPr>
            </w:pPr>
            <w:r w:rsidRPr="00F9030B">
              <w:rPr>
                <w:rFonts w:ascii="Consolas" w:hAnsi="Consolas"/>
                <w:bCs/>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JavaScript</w:t>
            </w:r>
          </w:p>
        </w:tc>
      </w:tr>
      <w:tr w:rsidR="00F306E0" w:rsidRPr="00423CDE" w14:paraId="297FF379" w14:textId="77777777" w:rsidTr="0006279E">
        <w:trPr>
          <w:trHeight w:val="418"/>
        </w:trPr>
        <w:tc>
          <w:tcPr>
            <w:tcW w:w="9965" w:type="dxa"/>
          </w:tcPr>
          <w:p w14:paraId="2531470C" w14:textId="77777777" w:rsidR="00F306E0" w:rsidRPr="00F9030B" w:rsidRDefault="00F306E0" w:rsidP="0006279E">
            <w:pPr>
              <w:pStyle w:val="Code"/>
              <w:rPr>
                <w:b w:val="0"/>
                <w:bCs/>
                <w:lang w:val="bg-BG"/>
              </w:rPr>
            </w:pPr>
            <w:r w:rsidRPr="00F9030B">
              <w:rPr>
                <w:b w:val="0"/>
                <w:bCs/>
              </w:rPr>
              <w:t>{</w:t>
            </w:r>
          </w:p>
          <w:p w14:paraId="6E7F610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id: &lt;id&gt;,</w:t>
            </w:r>
          </w:p>
          <w:p w14:paraId="27B99F23"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author: &lt;author name&gt;,</w:t>
            </w:r>
          </w:p>
          <w:p w14:paraId="171ABCB0"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content: &lt;text&gt;,</w:t>
            </w:r>
          </w:p>
          <w:p w14:paraId="77C55D8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upvotes: &lt;number&gt;,</w:t>
            </w:r>
          </w:p>
          <w:p w14:paraId="69A25A69" w14:textId="77777777" w:rsidR="00F306E0" w:rsidRPr="00F9030B" w:rsidRDefault="00F306E0" w:rsidP="0006279E">
            <w:pPr>
              <w:pStyle w:val="Code"/>
              <w:rPr>
                <w:b w:val="0"/>
                <w:bCs/>
                <w:lang w:val="bg-BG"/>
              </w:rPr>
            </w:pPr>
            <w:r w:rsidRPr="00F9030B">
              <w:rPr>
                <w:b w:val="0"/>
                <w:bCs/>
                <w:lang w:val="bg-BG"/>
              </w:rPr>
              <w:t xml:space="preserve">  </w:t>
            </w:r>
            <w:r w:rsidRPr="00F9030B">
              <w:rPr>
                <w:b w:val="0"/>
                <w:bCs/>
              </w:rPr>
              <w:t>downvotes: &lt;number&gt;</w:t>
            </w:r>
          </w:p>
          <w:p w14:paraId="147361E9" w14:textId="77777777" w:rsidR="00F306E0" w:rsidRPr="00423CDE" w:rsidRDefault="00F306E0" w:rsidP="0006279E">
            <w:pPr>
              <w:pStyle w:val="Code"/>
            </w:pPr>
            <w:r w:rsidRPr="00F9030B">
              <w:rPr>
                <w:b w:val="0"/>
                <w:bCs/>
              </w:rPr>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xml:space="preserve">– increase the positive votes by </w:t>
      </w:r>
      <w:proofErr w:type="gramStart"/>
      <w:r w:rsidRPr="00423CDE">
        <w:t>one</w:t>
      </w:r>
      <w:proofErr w:type="gramEnd"/>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xml:space="preserve">– increase the negative votes by </w:t>
      </w:r>
      <w:proofErr w:type="gramStart"/>
      <w:r w:rsidRPr="00423CDE">
        <w:t>one</w:t>
      </w:r>
      <w:proofErr w:type="gramEnd"/>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w:t>
      </w:r>
      <w:proofErr w:type="gramStart"/>
      <w:r w:rsidRPr="00423CDE">
        <w:t>apply</w:t>
      </w:r>
      <w:proofErr w:type="gramEnd"/>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w:t>
      </w:r>
      <w:proofErr w:type="gramStart"/>
      <w:r w:rsidRPr="00423CDE">
        <w:t>as a result of</w:t>
      </w:r>
      <w:proofErr w:type="gramEnd"/>
      <w:r w:rsidRPr="00423CDE">
        <w:t xml:space="preserve">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t>Sample execution</w:t>
            </w:r>
          </w:p>
        </w:tc>
      </w:tr>
      <w:tr w:rsidR="00F306E0" w:rsidRPr="00423CDE" w14:paraId="4A60AC86" w14:textId="77777777" w:rsidTr="0006279E">
        <w:trPr>
          <w:trHeight w:val="418"/>
        </w:trPr>
        <w:tc>
          <w:tcPr>
            <w:tcW w:w="9965" w:type="dxa"/>
          </w:tcPr>
          <w:p w14:paraId="5360A5A5" w14:textId="77777777" w:rsidR="00F306E0" w:rsidRPr="00F9030B" w:rsidRDefault="00F306E0" w:rsidP="0006279E">
            <w:pPr>
              <w:pStyle w:val="Code"/>
              <w:contextualSpacing/>
              <w:rPr>
                <w:b w:val="0"/>
                <w:bCs/>
                <w:lang w:val="bg-BG"/>
              </w:rPr>
            </w:pPr>
            <w:r w:rsidRPr="00F9030B">
              <w:rPr>
                <w:b w:val="0"/>
                <w:bCs/>
              </w:rPr>
              <w:t>let post = {</w:t>
            </w:r>
          </w:p>
          <w:p w14:paraId="3DBF96C4"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id: '3',</w:t>
            </w:r>
          </w:p>
          <w:p w14:paraId="7A079F49"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author: 'emil',</w:t>
            </w:r>
          </w:p>
          <w:p w14:paraId="1176BBAB" w14:textId="77777777" w:rsidR="00F306E0" w:rsidRPr="00F9030B" w:rsidRDefault="00F306E0" w:rsidP="0006279E">
            <w:pPr>
              <w:pStyle w:val="Code"/>
              <w:contextualSpacing/>
              <w:rPr>
                <w:b w:val="0"/>
                <w:bCs/>
                <w:lang w:val="bg-BG"/>
              </w:rPr>
            </w:pPr>
            <w:r w:rsidRPr="00F9030B">
              <w:rPr>
                <w:b w:val="0"/>
                <w:bCs/>
                <w:lang w:val="bg-BG"/>
              </w:rPr>
              <w:lastRenderedPageBreak/>
              <w:t xml:space="preserve">    </w:t>
            </w:r>
            <w:r w:rsidRPr="00F9030B">
              <w:rPr>
                <w:b w:val="0"/>
                <w:bCs/>
              </w:rPr>
              <w:t>content: 'wazaaaaa',</w:t>
            </w:r>
          </w:p>
          <w:p w14:paraId="130A4440"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upvotes: 100,</w:t>
            </w:r>
          </w:p>
          <w:p w14:paraId="0BE8F66A" w14:textId="77777777" w:rsidR="00F306E0" w:rsidRPr="00F9030B" w:rsidRDefault="00F306E0" w:rsidP="0006279E">
            <w:pPr>
              <w:pStyle w:val="Code"/>
              <w:contextualSpacing/>
              <w:rPr>
                <w:b w:val="0"/>
                <w:bCs/>
                <w:lang w:val="bg-BG"/>
              </w:rPr>
            </w:pPr>
            <w:r w:rsidRPr="00F9030B">
              <w:rPr>
                <w:b w:val="0"/>
                <w:bCs/>
                <w:lang w:val="bg-BG"/>
              </w:rPr>
              <w:t xml:space="preserve">    </w:t>
            </w:r>
            <w:r w:rsidRPr="00F9030B">
              <w:rPr>
                <w:b w:val="0"/>
                <w:bCs/>
              </w:rPr>
              <w:t>downvotes: 100</w:t>
            </w:r>
          </w:p>
          <w:p w14:paraId="0341E59A" w14:textId="77777777" w:rsidR="00F306E0" w:rsidRPr="00F9030B" w:rsidRDefault="00F306E0" w:rsidP="0006279E">
            <w:pPr>
              <w:pStyle w:val="Code"/>
              <w:contextualSpacing/>
              <w:rPr>
                <w:b w:val="0"/>
                <w:bCs/>
                <w:lang w:val="bg-BG"/>
              </w:rPr>
            </w:pPr>
            <w:r w:rsidRPr="00F9030B">
              <w:rPr>
                <w:b w:val="0"/>
                <w:bCs/>
              </w:rPr>
              <w:t>};</w:t>
            </w:r>
          </w:p>
          <w:p w14:paraId="1211F50D" w14:textId="77777777" w:rsidR="00F306E0" w:rsidRPr="00F9030B" w:rsidRDefault="00F306E0" w:rsidP="0006279E">
            <w:pPr>
              <w:pStyle w:val="Code"/>
              <w:contextualSpacing/>
              <w:rPr>
                <w:b w:val="0"/>
                <w:bCs/>
                <w:lang w:val="bg-BG"/>
              </w:rPr>
            </w:pPr>
            <w:r w:rsidRPr="00F9030B">
              <w:rPr>
                <w:b w:val="0"/>
                <w:bCs/>
              </w:rPr>
              <w:t>solution.call(post, 'upvote');</w:t>
            </w:r>
          </w:p>
          <w:p w14:paraId="55F2BEBA" w14:textId="77777777" w:rsidR="00F306E0" w:rsidRPr="00F9030B" w:rsidRDefault="00F306E0" w:rsidP="0006279E">
            <w:pPr>
              <w:pStyle w:val="Code"/>
              <w:contextualSpacing/>
              <w:rPr>
                <w:b w:val="0"/>
                <w:bCs/>
                <w:lang w:val="bg-BG"/>
              </w:rPr>
            </w:pPr>
            <w:r w:rsidRPr="00F9030B">
              <w:rPr>
                <w:b w:val="0"/>
                <w:bCs/>
              </w:rPr>
              <w:t>solution.call(post, 'downvote');</w:t>
            </w:r>
          </w:p>
          <w:p w14:paraId="5C8BCF98" w14:textId="77777777" w:rsidR="00F306E0" w:rsidRPr="00F9030B" w:rsidRDefault="00F306E0" w:rsidP="0006279E">
            <w:pPr>
              <w:pStyle w:val="Code"/>
              <w:contextualSpacing/>
              <w:rPr>
                <w:b w:val="0"/>
                <w:bCs/>
                <w:lang w:val="bg-BG"/>
              </w:rPr>
            </w:pPr>
            <w:r w:rsidRPr="00F9030B">
              <w:rPr>
                <w:b w:val="0"/>
                <w:bCs/>
              </w:rPr>
              <w:t xml:space="preserve">let score = solution.call(post, 'score'); </w:t>
            </w:r>
            <w:r w:rsidRPr="00F9030B">
              <w:rPr>
                <w:b w:val="0"/>
                <w:bCs/>
                <w:i/>
                <w:color w:val="00B050"/>
              </w:rPr>
              <w:t>// [127, 127, 0, 'controversial']</w:t>
            </w:r>
          </w:p>
          <w:p w14:paraId="7AA7D4E1" w14:textId="664CBC42" w:rsidR="00F306E0" w:rsidRPr="00F9030B" w:rsidRDefault="00F306E0" w:rsidP="0006279E">
            <w:pPr>
              <w:pStyle w:val="Code"/>
              <w:contextualSpacing/>
              <w:rPr>
                <w:b w:val="0"/>
                <w:bCs/>
                <w:lang w:val="bg-BG"/>
              </w:rPr>
            </w:pPr>
            <w:r w:rsidRPr="00F9030B">
              <w:rPr>
                <w:b w:val="0"/>
                <w:bCs/>
              </w:rPr>
              <w:t>so</w:t>
            </w:r>
            <w:r w:rsidR="00E50B22" w:rsidRPr="00F9030B">
              <w:rPr>
                <w:b w:val="0"/>
                <w:bCs/>
              </w:rPr>
              <w:t xml:space="preserve">lution.call(post, 'downvote'); </w:t>
            </w:r>
            <w:r w:rsidRPr="00F9030B">
              <w:rPr>
                <w:b w:val="0"/>
                <w:bCs/>
              </w:rPr>
              <w:t xml:space="preserve">        </w:t>
            </w:r>
            <w:r w:rsidRPr="00F9030B">
              <w:rPr>
                <w:b w:val="0"/>
                <w:bCs/>
                <w:i/>
                <w:color w:val="00B050"/>
              </w:rPr>
              <w:t>// (executed 50 times)</w:t>
            </w:r>
          </w:p>
          <w:p w14:paraId="139EB3B4" w14:textId="77777777" w:rsidR="00F306E0" w:rsidRPr="00423CDE" w:rsidRDefault="00F306E0" w:rsidP="0006279E">
            <w:pPr>
              <w:pStyle w:val="Code"/>
              <w:contextualSpacing/>
            </w:pPr>
            <w:r w:rsidRPr="00F9030B">
              <w:rPr>
                <w:b w:val="0"/>
                <w:bCs/>
              </w:rPr>
              <w:t xml:space="preserve">score = solution.call(post, 'score');     </w:t>
            </w:r>
            <w:r w:rsidRPr="00F9030B">
              <w:rPr>
                <w:b w:val="0"/>
                <w:bCs/>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F9030B" w:rsidRDefault="00F306E0" w:rsidP="0006279E">
            <w:pPr>
              <w:pStyle w:val="Code"/>
              <w:spacing w:before="0" w:after="0"/>
              <w:jc w:val="center"/>
              <w:rPr>
                <w:rFonts w:asciiTheme="minorHAnsi" w:hAnsiTheme="minorHAnsi" w:cstheme="minorHAnsi"/>
              </w:rPr>
            </w:pPr>
            <w:r w:rsidRPr="00F9030B">
              <w:rPr>
                <w:rFonts w:asciiTheme="minorHAnsi" w:hAnsiTheme="minorHAnsi" w:cstheme="minorHAnsi"/>
              </w:rPr>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ac"/>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F9030B" w:rsidRDefault="001137B7" w:rsidP="001137B7">
            <w:pPr>
              <w:spacing w:before="0" w:after="0" w:line="240" w:lineRule="auto"/>
              <w:jc w:val="center"/>
              <w:textAlignment w:val="baseline"/>
              <w:divId w:val="235896520"/>
              <w:rPr>
                <w:rFonts w:eastAsia="Times New Roman" w:cstheme="minorHAnsi"/>
                <w:b/>
                <w:bCs/>
                <w:sz w:val="24"/>
                <w:szCs w:val="24"/>
              </w:rPr>
            </w:pPr>
            <w:r w:rsidRPr="00F9030B">
              <w:rPr>
                <w:rFonts w:eastAsia="Times New Roman" w:cstheme="minorHAnsi"/>
                <w:b/>
                <w:bCs/>
              </w:rPr>
              <w:t>Sample execution </w:t>
            </w:r>
          </w:p>
        </w:tc>
      </w:tr>
      <w:tr w:rsidR="001137B7" w:rsidRPr="001137B7" w14:paraId="71B1FEFD" w14:textId="77777777" w:rsidTr="00F9030B">
        <w:trPr>
          <w:trHeight w:val="608"/>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rPr>
              <w:t>const calculate = calculator</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w:t>
            </w:r>
            <w:proofErr w:type="gramStart"/>
            <w:r w:rsidRPr="00F9030B">
              <w:rPr>
                <w:rFonts w:ascii="Consolas" w:eastAsia="Times New Roman" w:hAnsi="Consolas" w:cs="Times New Roman"/>
              </w:rPr>
              <w:t>);</w:t>
            </w:r>
            <w:proofErr w:type="gramEnd"/>
            <w:r w:rsidRPr="00F9030B">
              <w:rPr>
                <w:rFonts w:ascii="Consolas" w:eastAsia="Times New Roman" w:hAnsi="Consolas" w:cs="Times New Roman"/>
              </w:rPr>
              <w:t> </w:t>
            </w:r>
          </w:p>
          <w:p w14:paraId="153D74AE" w14:textId="3C63A349" w:rsidR="001137B7" w:rsidRPr="00F9030B" w:rsidRDefault="001137B7" w:rsidP="001137B7">
            <w:pPr>
              <w:spacing w:before="0" w:after="0" w:line="240" w:lineRule="auto"/>
              <w:textAlignment w:val="baseline"/>
              <w:rPr>
                <w:rFonts w:ascii="Times New Roman" w:eastAsia="Times New Roman" w:hAnsi="Times New Roman" w:cs="Times New Roman"/>
                <w:sz w:val="24"/>
                <w:szCs w:val="24"/>
              </w:rPr>
            </w:pPr>
            <w:r w:rsidRPr="00F9030B">
              <w:rPr>
                <w:rFonts w:ascii="Consolas" w:eastAsia="Times New Roman" w:hAnsi="Consolas" w:cs="Times New Roman"/>
                <w:noProof/>
              </w:rPr>
              <w:t>calculate.init</w:t>
            </w:r>
            <w:r w:rsidR="009B5666" w:rsidRPr="00F9030B">
              <w:rPr>
                <w:rFonts w:ascii="Consolas" w:eastAsia="Times New Roman" w:hAnsi="Consolas" w:cs="Times New Roman"/>
                <w:lang w:val="bg-BG"/>
              </w:rPr>
              <w:t xml:space="preserve"> </w:t>
            </w:r>
            <w:r w:rsidRPr="00F9030B">
              <w:rPr>
                <w:rFonts w:ascii="Consolas" w:eastAsia="Times New Roman" w:hAnsi="Consolas" w:cs="Times New Roman"/>
              </w:rPr>
              <w:t>('#num1', '#num2', '#result'); </w:t>
            </w:r>
          </w:p>
        </w:tc>
      </w:tr>
    </w:tbl>
    <w:p w14:paraId="0E843F63" w14:textId="221FDF96" w:rsidR="00B2244D" w:rsidRDefault="00B2244D" w:rsidP="008C5FDA">
      <w:pPr>
        <w:pStyle w:val="2"/>
        <w:rPr>
          <w:noProof/>
        </w:rPr>
      </w:pPr>
      <w:r>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69696E36">
            <wp:extent cx="2129368" cy="1980000"/>
            <wp:effectExtent l="19050" t="1905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70C54ED6" wp14:editId="3A450C3A">
            <wp:extent cx="2122172" cy="1980000"/>
            <wp:effectExtent l="19050" t="1905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tx1"/>
                      </a:solidFill>
                    </a:ln>
                  </pic:spPr>
                </pic:pic>
              </a:graphicData>
            </a:graphic>
          </wp:inline>
        </w:drawing>
      </w:r>
      <w:r>
        <w:t xml:space="preserve"> </w:t>
      </w:r>
      <w:r>
        <w:rPr>
          <w:noProof/>
          <w:lang w:val="bg-BG" w:eastAsia="bg-BG"/>
        </w:rPr>
        <w:drawing>
          <wp:inline distT="0" distB="0" distL="0" distR="0" wp14:anchorId="103DBBC5" wp14:editId="505823EC">
            <wp:extent cx="2170384" cy="1980000"/>
            <wp:effectExtent l="19050" t="1905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tx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648AFB36">
            <wp:extent cx="6457950" cy="2964406"/>
            <wp:effectExtent l="95250" t="76200" r="57150" b="102870"/>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F9030B">
      <w:pPr>
        <w:rPr>
          <w:lang w:val="bg-BG"/>
        </w:rPr>
      </w:pPr>
      <w:r w:rsidRPr="00D87845">
        <w:rPr>
          <w:noProof/>
          <w:lang w:val="bg-BG" w:eastAsia="bg-BG"/>
        </w:rPr>
        <w:drawing>
          <wp:inline distT="0" distB="0" distL="0" distR="0" wp14:anchorId="0B757B7A" wp14:editId="03A8393F">
            <wp:extent cx="3188524" cy="2276475"/>
            <wp:effectExtent l="76200" t="76200" r="50165"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F9030B">
      <w:pP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6DFCADFD">
            <wp:extent cx="5039429" cy="2915057"/>
            <wp:effectExtent l="114300" t="95250" r="85090" b="114300"/>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F9030B">
      <w:pPr>
        <w:rPr>
          <w:lang w:val="bg-BG"/>
        </w:rPr>
      </w:pPr>
      <w:r w:rsidRPr="00D87845">
        <w:rPr>
          <w:noProof/>
          <w:lang w:val="bg-BG" w:eastAsia="bg-BG"/>
        </w:rPr>
        <w:drawing>
          <wp:inline distT="0" distB="0" distL="0" distR="0" wp14:anchorId="4FF19BB9" wp14:editId="32A80D2E">
            <wp:extent cx="5839640" cy="2514951"/>
            <wp:effectExtent l="114300" t="95250" r="85090" b="114300"/>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F9030B">
      <w:pPr>
        <w:rPr>
          <w:lang w:val="bg-BG"/>
        </w:rPr>
      </w:pPr>
      <w:r w:rsidRPr="00D87845">
        <w:rPr>
          <w:noProof/>
          <w:lang w:val="bg-BG" w:eastAsia="bg-BG"/>
        </w:rPr>
        <w:drawing>
          <wp:inline distT="0" distB="0" distL="0" distR="0" wp14:anchorId="47FEF530" wp14:editId="1704DA0C">
            <wp:extent cx="4496428" cy="2267267"/>
            <wp:effectExtent l="76200" t="76200" r="76200" b="95250"/>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w:t>
      </w:r>
      <w:proofErr w:type="gramStart"/>
      <w:r w:rsidRPr="007E55B3">
        <w:rPr>
          <w:u w:val="single"/>
          <w:lang w:eastAsia="hi-IN"/>
        </w:rPr>
        <w:t>change directly</w:t>
      </w:r>
      <w:proofErr w:type="gramEnd"/>
      <w:r w:rsidRPr="007E55B3">
        <w:rPr>
          <w:u w:val="single"/>
          <w:lang w:eastAsia="hi-IN"/>
        </w:rPr>
        <w:t xml:space="preserve">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F9030B">
      <w:pP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proofErr w:type="gramStart"/>
      <w:r w:rsidR="00B2244D">
        <w:rPr>
          <w:rFonts w:ascii="Consolas" w:hAnsi="Consolas"/>
          <w:b/>
          <w:bCs/>
        </w:rPr>
        <w:t>Hall</w:t>
      </w:r>
      <w:proofErr w:type="gramEnd"/>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F9030B">
      <w:pP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F9030B">
      <w:pPr>
        <w:rPr>
          <w:b/>
          <w:bCs/>
        </w:rPr>
      </w:pPr>
      <w:r>
        <w:rPr>
          <w:noProof/>
          <w:lang w:val="bg-BG" w:eastAsia="bg-BG"/>
        </w:rPr>
        <w:drawing>
          <wp:inline distT="0" distB="0" distL="0" distR="0" wp14:anchorId="138884CF" wp14:editId="1D529B2A">
            <wp:extent cx="3785104" cy="2987040"/>
            <wp:effectExtent l="114300" t="76200" r="82550" b="990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F9030B">
      <w:pP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F9030B">
      <w:pPr>
        <w:rPr>
          <w:b/>
          <w:bCs/>
        </w:rPr>
      </w:pPr>
      <w:r>
        <w:rPr>
          <w:noProof/>
          <w:lang w:val="bg-BG" w:eastAsia="bg-BG"/>
        </w:rPr>
        <w:lastRenderedPageBreak/>
        <w:drawing>
          <wp:inline distT="0" distB="0" distL="0" distR="0" wp14:anchorId="22D18933" wp14:editId="2B4EB3DA">
            <wp:extent cx="3307080" cy="1978162"/>
            <wp:effectExtent l="95250" t="95250" r="64770" b="984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317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000000"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1DF5D" w14:textId="77777777" w:rsidR="005D43BE" w:rsidRDefault="005D43BE" w:rsidP="008068A2">
      <w:pPr>
        <w:spacing w:after="0" w:line="240" w:lineRule="auto"/>
      </w:pPr>
      <w:r>
        <w:separator/>
      </w:r>
    </w:p>
  </w:endnote>
  <w:endnote w:type="continuationSeparator" w:id="0">
    <w:p w14:paraId="426E5EF2" w14:textId="77777777" w:rsidR="005D43BE" w:rsidRDefault="005D43B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000000" w:rsidP="004E4C1E">
    <w:pPr>
      <w:pStyle w:val="a5"/>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3D749796"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CD785B">
                  <w:rPr>
                    <w:noProof/>
                    <w:sz w:val="18"/>
                    <w:szCs w:val="18"/>
                  </w:rPr>
                  <w:t>1</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CD785B">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F847E" w14:textId="77777777" w:rsidR="005D43BE" w:rsidRDefault="005D43BE" w:rsidP="008068A2">
      <w:pPr>
        <w:spacing w:after="0" w:line="240" w:lineRule="auto"/>
      </w:pPr>
      <w:r>
        <w:separator/>
      </w:r>
    </w:p>
  </w:footnote>
  <w:footnote w:type="continuationSeparator" w:id="0">
    <w:p w14:paraId="2A73F600" w14:textId="77777777" w:rsidR="005D43BE" w:rsidRDefault="005D43B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335109772">
    <w:abstractNumId w:val="2"/>
  </w:num>
  <w:num w:numId="2" w16cid:durableId="378819239">
    <w:abstractNumId w:val="3"/>
  </w:num>
  <w:num w:numId="3" w16cid:durableId="1628197042">
    <w:abstractNumId w:val="14"/>
  </w:num>
  <w:num w:numId="4" w16cid:durableId="1281451731">
    <w:abstractNumId w:val="15"/>
  </w:num>
  <w:num w:numId="5" w16cid:durableId="2085377597">
    <w:abstractNumId w:val="4"/>
  </w:num>
  <w:num w:numId="6" w16cid:durableId="1258366427">
    <w:abstractNumId w:val="5"/>
  </w:num>
  <w:num w:numId="7" w16cid:durableId="1929731693">
    <w:abstractNumId w:val="9"/>
  </w:num>
  <w:num w:numId="8" w16cid:durableId="1921862940">
    <w:abstractNumId w:val="16"/>
  </w:num>
  <w:num w:numId="9" w16cid:durableId="1761101679">
    <w:abstractNumId w:val="7"/>
  </w:num>
  <w:num w:numId="10" w16cid:durableId="504973696">
    <w:abstractNumId w:val="6"/>
  </w:num>
  <w:num w:numId="11" w16cid:durableId="384448289">
    <w:abstractNumId w:val="0"/>
  </w:num>
  <w:num w:numId="12" w16cid:durableId="1640381686">
    <w:abstractNumId w:val="11"/>
  </w:num>
  <w:num w:numId="13" w16cid:durableId="824513906">
    <w:abstractNumId w:val="1"/>
  </w:num>
  <w:num w:numId="14" w16cid:durableId="970404597">
    <w:abstractNumId w:val="10"/>
  </w:num>
  <w:num w:numId="15" w16cid:durableId="1104612499">
    <w:abstractNumId w:val="12"/>
  </w:num>
  <w:num w:numId="16" w16cid:durableId="1333678410">
    <w:abstractNumId w:val="13"/>
  </w:num>
  <w:num w:numId="17" w16cid:durableId="639186350">
    <w:abstractNumId w:val="1"/>
  </w:num>
  <w:num w:numId="18" w16cid:durableId="966395480">
    <w:abstractNumId w:val="1"/>
  </w:num>
  <w:num w:numId="19" w16cid:durableId="1704285063">
    <w:abstractNumId w:val="17"/>
  </w:num>
  <w:num w:numId="20" w16cid:durableId="145245314">
    <w:abstractNumId w:val="8"/>
  </w:num>
  <w:num w:numId="21" w16cid:durableId="66532646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qQUAlRx4BC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D43BE"/>
    <w:rsid w:val="005E04CE"/>
    <w:rsid w:val="005E6CC9"/>
    <w:rsid w:val="00600083"/>
    <w:rsid w:val="00604363"/>
    <w:rsid w:val="00624212"/>
    <w:rsid w:val="006242A9"/>
    <w:rsid w:val="00624DCF"/>
    <w:rsid w:val="0063342B"/>
    <w:rsid w:val="00640502"/>
    <w:rsid w:val="0064264A"/>
    <w:rsid w:val="00644D27"/>
    <w:rsid w:val="00650686"/>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D4226"/>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B6F24"/>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B799B"/>
    <w:rsid w:val="00CD5181"/>
    <w:rsid w:val="00CD7485"/>
    <w:rsid w:val="00CD785B"/>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10C5"/>
    <w:rsid w:val="00E5307C"/>
    <w:rsid w:val="00E57164"/>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030B"/>
    <w:rsid w:val="00F96D0D"/>
    <w:rsid w:val="00F976AD"/>
    <w:rsid w:val="00FA6461"/>
    <w:rsid w:val="00FD4532"/>
    <w:rsid w:val="00FE038F"/>
    <w:rsid w:val="00FE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4C820-365F-404B-86B1-1E064E5EE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13</Pages>
  <Words>2198</Words>
  <Characters>12529</Characters>
  <Application>Microsoft Office Word</Application>
  <DocSecurity>0</DocSecurity>
  <Lines>104</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79</cp:revision>
  <cp:lastPrinted>2023-05-04T05:50:00Z</cp:lastPrinted>
  <dcterms:created xsi:type="dcterms:W3CDTF">2019-11-12T12:29:00Z</dcterms:created>
  <dcterms:modified xsi:type="dcterms:W3CDTF">2023-12-13T15:07:00Z</dcterms:modified>
  <cp:category>programming; education; software engineering; software development</cp:category>
</cp:coreProperties>
</file>